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74F27" w:rsidP="00D747C2" w:rsidRDefault="00C74F27" w14:paraId="60A2B4CB" w14:textId="73C6E9A6" w14:noSpellErr="1">
      <w:pPr>
        <w:jc w:val="center"/>
        <w:rPr>
          <w:b w:val="1"/>
          <w:bCs w:val="1"/>
        </w:rPr>
      </w:pPr>
      <w:r>
        <w:br/>
      </w:r>
      <w:r>
        <w:br/>
      </w:r>
      <w:r w:rsidRPr="6AFFFF45" w:rsidR="00D920D8">
        <w:rPr>
          <w:rStyle w:val="TitleChar"/>
        </w:rPr>
        <w:t>Requesting Appointments</w:t>
      </w:r>
      <w:r w:rsidRPr="6AFFFF45" w:rsidR="007E0CD4">
        <w:rPr>
          <w:rStyle w:val="TitleChar"/>
        </w:rPr>
        <w:t xml:space="preserve"> </w:t>
      </w:r>
      <w:r w:rsidRPr="6AFFFF45" w:rsidR="005C04D9">
        <w:rPr>
          <w:rStyle w:val="TitleChar"/>
        </w:rPr>
        <w:t xml:space="preserve">in </w:t>
      </w:r>
      <w:bookmarkStart w:name="_Int_I4XgEtIH" w:id="860374376"/>
      <w:r w:rsidRPr="6AFFFF45" w:rsidR="005C04D9">
        <w:rPr>
          <w:rStyle w:val="TitleChar"/>
        </w:rPr>
        <w:t>AIM</w:t>
      </w:r>
      <w:bookmarkEnd w:id="860374376"/>
      <w:r>
        <w:br/>
      </w:r>
    </w:p>
    <w:p w:rsidRPr="00BC63CE" w:rsidR="008E2CAA" w:rsidP="00BC63CE" w:rsidRDefault="005710AE" w14:paraId="6EDBE84F" w14:textId="44A2CBEB" w14:noSpellErr="1">
      <w:pPr>
        <w:tabs>
          <w:tab w:val="num" w:pos="720"/>
        </w:tabs>
        <w:rPr>
          <w:sz w:val="24"/>
          <w:szCs w:val="24"/>
        </w:rPr>
      </w:pPr>
      <w:r w:rsidRPr="6AFFFF45" w:rsidR="005710AE">
        <w:rPr>
          <w:sz w:val="24"/>
          <w:szCs w:val="24"/>
        </w:rPr>
        <w:t xml:space="preserve">This </w:t>
      </w:r>
      <w:r w:rsidRPr="6AFFFF45" w:rsidR="00BA69AA">
        <w:rPr>
          <w:sz w:val="24"/>
          <w:szCs w:val="24"/>
        </w:rPr>
        <w:t xml:space="preserve">guide provides text-based guidance on how </w:t>
      </w:r>
      <w:r w:rsidRPr="6AFFFF45" w:rsidR="00D920D8">
        <w:rPr>
          <w:sz w:val="24"/>
          <w:szCs w:val="24"/>
        </w:rPr>
        <w:t xml:space="preserve">to use </w:t>
      </w:r>
      <w:bookmarkStart w:name="_Int_PlTxz7pK" w:id="1800456534"/>
      <w:r w:rsidRPr="6AFFFF45" w:rsidR="00D920D8">
        <w:rPr>
          <w:sz w:val="24"/>
          <w:szCs w:val="24"/>
        </w:rPr>
        <w:t>AIM</w:t>
      </w:r>
      <w:bookmarkEnd w:id="1800456534"/>
      <w:r w:rsidRPr="6AFFFF45" w:rsidR="00D920D8">
        <w:rPr>
          <w:sz w:val="24"/>
          <w:szCs w:val="24"/>
        </w:rPr>
        <w:t xml:space="preserve"> to request appointments with your Disability Specialist or other </w:t>
      </w:r>
      <w:r w:rsidRPr="6AFFFF45" w:rsidR="00316F6F">
        <w:rPr>
          <w:sz w:val="24"/>
          <w:szCs w:val="24"/>
        </w:rPr>
        <w:t>staff in Disability Resources</w:t>
      </w:r>
      <w:r w:rsidRPr="6AFFFF45" w:rsidR="00922BA3">
        <w:rPr>
          <w:sz w:val="24"/>
          <w:szCs w:val="24"/>
        </w:rPr>
        <w:t xml:space="preserve">. This guide is intended for </w:t>
      </w:r>
      <w:r w:rsidRPr="6AFFFF45" w:rsidR="00264446">
        <w:rPr>
          <w:sz w:val="24"/>
          <w:szCs w:val="24"/>
        </w:rPr>
        <w:t>students regis</w:t>
      </w:r>
      <w:r w:rsidRPr="6AFFFF45" w:rsidR="00F8338F">
        <w:rPr>
          <w:sz w:val="24"/>
          <w:szCs w:val="24"/>
        </w:rPr>
        <w:t>tered</w:t>
      </w:r>
      <w:r w:rsidRPr="6AFFFF45" w:rsidR="00EC6DED">
        <w:rPr>
          <w:sz w:val="24"/>
          <w:szCs w:val="24"/>
        </w:rPr>
        <w:t xml:space="preserve"> with Disability Resource</w:t>
      </w:r>
      <w:r w:rsidRPr="6AFFFF45" w:rsidR="00922BA3">
        <w:rPr>
          <w:sz w:val="24"/>
          <w:szCs w:val="24"/>
        </w:rPr>
        <w:t>s</w:t>
      </w:r>
      <w:r w:rsidRPr="6AFFFF45" w:rsidR="00567AE7">
        <w:rPr>
          <w:sz w:val="24"/>
          <w:szCs w:val="24"/>
        </w:rPr>
        <w:t xml:space="preserve">. </w:t>
      </w:r>
      <w:r w:rsidRPr="6AFFFF45" w:rsidR="00316F6F">
        <w:rPr>
          <w:sz w:val="24"/>
          <w:szCs w:val="24"/>
        </w:rPr>
        <w:t xml:space="preserve">The collaboration between students and their </w:t>
      </w:r>
      <w:bookmarkStart w:name="_Int_sxGj1uSC" w:id="477045882"/>
      <w:r w:rsidRPr="6AFFFF45" w:rsidR="00316F6F">
        <w:rPr>
          <w:sz w:val="24"/>
          <w:szCs w:val="24"/>
        </w:rPr>
        <w:t>specialist</w:t>
      </w:r>
      <w:bookmarkEnd w:id="477045882"/>
      <w:r w:rsidRPr="6AFFFF45" w:rsidR="00316F6F">
        <w:rPr>
          <w:sz w:val="24"/>
          <w:szCs w:val="24"/>
        </w:rPr>
        <w:t xml:space="preserve"> is critical for successful accommodation planning. You can schedule an appointment directly from your portal at any time. </w:t>
      </w:r>
      <w:r w:rsidRPr="6AFFFF45" w:rsidR="00316F6F">
        <w:rPr>
          <w:sz w:val="24"/>
          <w:szCs w:val="24"/>
        </w:rPr>
        <w:t xml:space="preserve">We recognize that students may not always be able to contact our office during office hours to schedule a future appointment. We also understand that students may prefer to schedule appointments using an electronic method rather than calling or stopping by. </w:t>
      </w:r>
    </w:p>
    <w:p w:rsidR="00922BA3" w:rsidP="00F914C5" w:rsidRDefault="006063FD" w14:paraId="298A0482" w14:textId="3F36DEA8">
      <w:pPr>
        <w:pStyle w:val="Heading1"/>
      </w:pPr>
      <w:r>
        <w:t xml:space="preserve">Steps to Access the </w:t>
      </w:r>
      <w:r w:rsidR="00EC6DED">
        <w:t xml:space="preserve">AIM </w:t>
      </w:r>
      <w:r w:rsidR="003818AF">
        <w:t>Student</w:t>
      </w:r>
      <w:r w:rsidR="00EC6DED">
        <w:t xml:space="preserve"> Portal</w:t>
      </w:r>
      <w:r>
        <w:t>:</w:t>
      </w:r>
    </w:p>
    <w:p w:rsidRPr="00403EE4" w:rsidR="006063FD" w:rsidP="006063FD" w:rsidRDefault="006063FD" w14:paraId="01AEFD05" w14:textId="5E106A2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 xml:space="preserve">Navigate your </w:t>
      </w:r>
      <w:r w:rsidRPr="00403EE4" w:rsidR="00343D8C">
        <w:rPr>
          <w:sz w:val="24"/>
          <w:szCs w:val="24"/>
        </w:rPr>
        <w:t>web browser</w:t>
      </w:r>
      <w:r w:rsidRPr="00403EE4">
        <w:rPr>
          <w:sz w:val="24"/>
          <w:szCs w:val="24"/>
        </w:rPr>
        <w:t xml:space="preserve"> to the Disability Resources website at </w:t>
      </w:r>
      <w:hyperlink w:history="1" r:id="rId8">
        <w:r w:rsidRPr="00403EE4">
          <w:rPr>
            <w:rStyle w:val="Hyperlink"/>
            <w:sz w:val="24"/>
            <w:szCs w:val="24"/>
          </w:rPr>
          <w:t>www.jsu.edu/disabilityresources</w:t>
        </w:r>
      </w:hyperlink>
      <w:r w:rsidRPr="00403EE4">
        <w:rPr>
          <w:sz w:val="24"/>
          <w:szCs w:val="24"/>
        </w:rPr>
        <w:t xml:space="preserve">. </w:t>
      </w:r>
    </w:p>
    <w:p w:rsidRPr="00403EE4" w:rsidR="007E4628" w:rsidP="006063FD" w:rsidRDefault="007E4628" w14:paraId="72931ECE" w14:textId="7648E07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>Locate the two red buttons with white text</w:t>
      </w:r>
      <w:r w:rsidRPr="00403EE4" w:rsidR="00F54100">
        <w:rPr>
          <w:sz w:val="24"/>
          <w:szCs w:val="24"/>
        </w:rPr>
        <w:t xml:space="preserve"> </w:t>
      </w:r>
      <w:r w:rsidR="00EC6DED">
        <w:rPr>
          <w:sz w:val="24"/>
          <w:szCs w:val="24"/>
        </w:rPr>
        <w:t>on the left side under the navigation menus</w:t>
      </w:r>
      <w:r w:rsidRPr="00403EE4" w:rsidR="00F54100">
        <w:rPr>
          <w:sz w:val="24"/>
          <w:szCs w:val="24"/>
        </w:rPr>
        <w:t xml:space="preserve">. </w:t>
      </w:r>
    </w:p>
    <w:p w:rsidR="00FD30A7" w:rsidP="00F54100" w:rsidRDefault="00F54100" w14:paraId="22598597" w14:textId="0D8999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 xml:space="preserve">Click </w:t>
      </w:r>
      <w:r w:rsidR="00FD30A7">
        <w:rPr>
          <w:sz w:val="24"/>
          <w:szCs w:val="24"/>
        </w:rPr>
        <w:t>the “</w:t>
      </w:r>
      <w:r w:rsidR="003818AF">
        <w:rPr>
          <w:sz w:val="24"/>
          <w:szCs w:val="24"/>
        </w:rPr>
        <w:t>Student</w:t>
      </w:r>
      <w:r w:rsidR="00FD30A7">
        <w:rPr>
          <w:sz w:val="24"/>
          <w:szCs w:val="24"/>
        </w:rPr>
        <w:t xml:space="preserve"> AIM Portal” button. </w:t>
      </w:r>
    </w:p>
    <w:p w:rsidR="00F54100" w:rsidP="00F54100" w:rsidRDefault="00FD30A7" w14:paraId="624EFD62" w14:textId="38ACF35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6AFFFF45" w:rsidR="00FD30A7">
        <w:rPr>
          <w:sz w:val="24"/>
          <w:szCs w:val="24"/>
        </w:rPr>
        <w:t xml:space="preserve">When directed enter your </w:t>
      </w:r>
      <w:r w:rsidRPr="6AFFFF45" w:rsidR="00FD30A7">
        <w:rPr>
          <w:sz w:val="24"/>
          <w:szCs w:val="24"/>
        </w:rPr>
        <w:t>MyJaxState</w:t>
      </w:r>
      <w:r w:rsidRPr="6AFFFF45" w:rsidR="00FD30A7">
        <w:rPr>
          <w:sz w:val="24"/>
          <w:szCs w:val="24"/>
        </w:rPr>
        <w:t xml:space="preserve"> login credentials and login</w:t>
      </w:r>
      <w:r w:rsidRPr="6AFFFF45" w:rsidR="6476EAF0">
        <w:rPr>
          <w:sz w:val="24"/>
          <w:szCs w:val="24"/>
        </w:rPr>
        <w:t xml:space="preserve">. </w:t>
      </w:r>
    </w:p>
    <w:p w:rsidRPr="00403EE4" w:rsidR="0067074E" w:rsidP="00F54100" w:rsidRDefault="0067074E" w14:paraId="6529B935" w14:textId="7333171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 xml:space="preserve">You </w:t>
      </w:r>
      <w:r w:rsidR="00CA124A">
        <w:rPr>
          <w:sz w:val="24"/>
          <w:szCs w:val="24"/>
        </w:rPr>
        <w:t>will now be on your Student Portal Dashboard / Overview Page</w:t>
      </w:r>
    </w:p>
    <w:p w:rsidR="0084049D" w:rsidP="0084049D" w:rsidRDefault="00316F6F" w14:paraId="20A2CF92" w14:textId="5490DC98">
      <w:pPr>
        <w:pStyle w:val="Heading1"/>
      </w:pPr>
      <w:r>
        <w:t>Requesting an Appointment</w:t>
      </w:r>
      <w:r w:rsidR="00B1300B">
        <w:t>:</w:t>
      </w:r>
    </w:p>
    <w:p w:rsidR="005A2694" w:rsidP="00032B4E" w:rsidRDefault="00DF2E16" w14:paraId="225E89E0" w14:textId="3AA6089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Locate the “</w:t>
      </w:r>
      <w:r w:rsidR="00316F6F">
        <w:rPr>
          <w:sz w:val="24"/>
          <w:szCs w:val="24"/>
        </w:rPr>
        <w:t>Home</w:t>
      </w:r>
      <w:r>
        <w:rPr>
          <w:sz w:val="24"/>
          <w:szCs w:val="24"/>
        </w:rPr>
        <w:t>” navigational menu on the left side of your page. Click the “</w:t>
      </w:r>
      <w:r w:rsidR="00316F6F">
        <w:rPr>
          <w:sz w:val="24"/>
          <w:szCs w:val="24"/>
        </w:rPr>
        <w:t>Request for Appointment</w:t>
      </w:r>
      <w:r>
        <w:rPr>
          <w:sz w:val="24"/>
          <w:szCs w:val="24"/>
        </w:rPr>
        <w:t>” link.</w:t>
      </w:r>
    </w:p>
    <w:p w:rsidR="00E84BC4" w:rsidP="00032B4E" w:rsidRDefault="00E84BC4" w14:paraId="5C4EDF1E" w14:textId="77777777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Review the important notes and click the “Request for Appointment” button. </w:t>
      </w:r>
    </w:p>
    <w:p w:rsidR="00DF2E16" w:rsidP="00032B4E" w:rsidRDefault="00DF2E16" w14:paraId="77360AE8" w14:textId="24A15537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Read the important notes on the “Agreements with Instructors” page.</w:t>
      </w:r>
    </w:p>
    <w:p w:rsidR="005D29BE" w:rsidP="00032B4E" w:rsidRDefault="00E84BC4" w14:paraId="68C983CE" w14:textId="75F4D819" w14:noSpellErr="1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6AFFFF45" w:rsidR="00E84BC4">
        <w:rPr>
          <w:sz w:val="24"/>
          <w:szCs w:val="24"/>
        </w:rPr>
        <w:t xml:space="preserve">Next, complete the request detail section by </w:t>
      </w:r>
      <w:r w:rsidRPr="6AFFFF45" w:rsidR="00E84BC4">
        <w:rPr>
          <w:sz w:val="24"/>
          <w:szCs w:val="24"/>
        </w:rPr>
        <w:t>identifying</w:t>
      </w:r>
      <w:r w:rsidRPr="6AFFFF45" w:rsidR="00E84BC4">
        <w:rPr>
          <w:sz w:val="24"/>
          <w:szCs w:val="24"/>
        </w:rPr>
        <w:t xml:space="preserve"> any </w:t>
      </w:r>
      <w:bookmarkStart w:name="_Int_0nz3YYQA" w:id="1729981327"/>
      <w:r w:rsidRPr="6AFFFF45" w:rsidR="00E84BC4">
        <w:rPr>
          <w:sz w:val="24"/>
          <w:szCs w:val="24"/>
        </w:rPr>
        <w:t>accommodations</w:t>
      </w:r>
      <w:bookmarkEnd w:id="1729981327"/>
      <w:r w:rsidRPr="6AFFFF45" w:rsidR="00E84BC4">
        <w:rPr>
          <w:sz w:val="24"/>
          <w:szCs w:val="24"/>
        </w:rPr>
        <w:t xml:space="preserve"> that you will request for the appointment, if any, the type of appointment you are </w:t>
      </w:r>
      <w:r w:rsidRPr="6AFFFF45" w:rsidR="00E84BC4">
        <w:rPr>
          <w:sz w:val="24"/>
          <w:szCs w:val="24"/>
        </w:rPr>
        <w:t>requesting</w:t>
      </w:r>
      <w:r w:rsidRPr="6AFFFF45" w:rsidR="00E84BC4">
        <w:rPr>
          <w:sz w:val="24"/>
          <w:szCs w:val="24"/>
        </w:rPr>
        <w:t xml:space="preserve">, and any specific questions or concerns you want to discuss. </w:t>
      </w:r>
    </w:p>
    <w:p w:rsidR="00E84BC4" w:rsidP="00032B4E" w:rsidRDefault="00E84BC4" w14:paraId="4D1333E9" w14:textId="4AD68A2D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Then, select the checkboxes which best describe the purpose of your appointment. You can select all that may apply. </w:t>
      </w:r>
    </w:p>
    <w:p w:rsidR="00E84BC4" w:rsidP="00032B4E" w:rsidRDefault="00E84BC4" w14:paraId="237FACA0" w14:textId="669DB837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Now you can select your available time ranges. These are divided into four time slots: early morning, late morning, early afternoon, and late afternoon. Please select at least three time slots which you have availability.</w:t>
      </w:r>
    </w:p>
    <w:p w:rsidR="00E84BC4" w:rsidP="00032B4E" w:rsidRDefault="00E84BC4" w14:paraId="4BB0F537" w14:textId="18A54A3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6AFFFF45" w:rsidR="00E84BC4">
        <w:rPr>
          <w:sz w:val="24"/>
          <w:szCs w:val="24"/>
        </w:rPr>
        <w:t xml:space="preserve">Click “Submit Request for Appointment” to send the request to Disability Resources. Once we receive your request, a specialist will </w:t>
      </w:r>
      <w:r w:rsidRPr="6AFFFF45" w:rsidR="00E84BC4">
        <w:rPr>
          <w:sz w:val="24"/>
          <w:szCs w:val="24"/>
        </w:rPr>
        <w:t>finalize</w:t>
      </w:r>
      <w:r w:rsidRPr="6AFFFF45" w:rsidR="00E84BC4">
        <w:rPr>
          <w:sz w:val="24"/>
          <w:szCs w:val="24"/>
        </w:rPr>
        <w:t xml:space="preserve"> </w:t>
      </w:r>
      <w:r w:rsidRPr="6AFFFF45" w:rsidR="3D94FA8D">
        <w:rPr>
          <w:sz w:val="24"/>
          <w:szCs w:val="24"/>
        </w:rPr>
        <w:t>the</w:t>
      </w:r>
      <w:r w:rsidRPr="6AFFFF45" w:rsidR="00E84BC4">
        <w:rPr>
          <w:sz w:val="24"/>
          <w:szCs w:val="24"/>
        </w:rPr>
        <w:t xml:space="preserve"> appointment time </w:t>
      </w:r>
      <w:r w:rsidRPr="6AFFFF45" w:rsidR="0022344B">
        <w:rPr>
          <w:sz w:val="24"/>
          <w:szCs w:val="24"/>
        </w:rPr>
        <w:t>and</w:t>
      </w:r>
      <w:r w:rsidRPr="6AFFFF45" w:rsidR="00E84BC4">
        <w:rPr>
          <w:sz w:val="24"/>
          <w:szCs w:val="24"/>
        </w:rPr>
        <w:t xml:space="preserve"> date.</w:t>
      </w:r>
    </w:p>
    <w:p w:rsidR="0072105E" w:rsidP="00D44517" w:rsidRDefault="0072105E" w14:paraId="49F2F418" w14:textId="77777777">
      <w:pPr>
        <w:jc w:val="center"/>
        <w:rPr>
          <w:sz w:val="24"/>
          <w:szCs w:val="24"/>
        </w:rPr>
      </w:pPr>
    </w:p>
    <w:p w:rsidRPr="00403EE4" w:rsidR="00AB1009" w:rsidP="00D44517" w:rsidRDefault="001413B2" w14:paraId="50564302" w14:textId="323F858B">
      <w:pPr>
        <w:jc w:val="center"/>
        <w:rPr>
          <w:sz w:val="24"/>
          <w:szCs w:val="24"/>
        </w:rPr>
      </w:pPr>
      <w:r w:rsidRPr="32BD8C73">
        <w:rPr>
          <w:sz w:val="24"/>
          <w:szCs w:val="24"/>
        </w:rPr>
        <w:t xml:space="preserve">If you have any questions or need additional guidance, please contact </w:t>
      </w:r>
      <w:r w:rsidRPr="32BD8C73" w:rsidR="0D04E2F5">
        <w:rPr>
          <w:sz w:val="24"/>
          <w:szCs w:val="24"/>
        </w:rPr>
        <w:t>us</w:t>
      </w:r>
      <w:r w:rsidRPr="32BD8C73">
        <w:rPr>
          <w:sz w:val="24"/>
          <w:szCs w:val="24"/>
        </w:rPr>
        <w:t xml:space="preserve"> via email at </w:t>
      </w:r>
      <w:hyperlink r:id="rId9">
        <w:r w:rsidRPr="32BD8C73" w:rsidR="00403EE4">
          <w:rPr>
            <w:rStyle w:val="Hyperlink"/>
            <w:sz w:val="24"/>
            <w:szCs w:val="24"/>
          </w:rPr>
          <w:t>disabilityresources@jsu.edu</w:t>
        </w:r>
      </w:hyperlink>
      <w:r w:rsidRPr="32BD8C73" w:rsidR="00403EE4">
        <w:rPr>
          <w:sz w:val="24"/>
          <w:szCs w:val="24"/>
        </w:rPr>
        <w:t xml:space="preserve"> or call us at 256-782-8380.</w:t>
      </w:r>
    </w:p>
    <w:sectPr w:rsidRPr="00403EE4" w:rsidR="00AB1009" w:rsidSect="00DB1499">
      <w:headerReference w:type="first" r:id="rId10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C6894" w:rsidP="0005752B" w:rsidRDefault="002C6894" w14:paraId="600C65C6" w14:textId="77777777">
      <w:pPr>
        <w:spacing w:after="0" w:line="240" w:lineRule="auto"/>
      </w:pPr>
      <w:r>
        <w:separator/>
      </w:r>
    </w:p>
  </w:endnote>
  <w:endnote w:type="continuationSeparator" w:id="0">
    <w:p w:rsidR="002C6894" w:rsidP="0005752B" w:rsidRDefault="002C6894" w14:paraId="38C5F42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C6894" w:rsidP="0005752B" w:rsidRDefault="002C6894" w14:paraId="3EDA012C" w14:textId="77777777">
      <w:pPr>
        <w:spacing w:after="0" w:line="240" w:lineRule="auto"/>
      </w:pPr>
      <w:r>
        <w:separator/>
      </w:r>
    </w:p>
  </w:footnote>
  <w:footnote w:type="continuationSeparator" w:id="0">
    <w:p w:rsidR="002C6894" w:rsidP="0005752B" w:rsidRDefault="002C6894" w14:paraId="5CB3FFC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A579A" w:rsidP="00DF37FE" w:rsidRDefault="00DA579A" w14:paraId="771BB87F" w14:textId="4CBEA156">
    <w:pPr>
      <w:pStyle w:val="Header"/>
      <w:jc w:val="center"/>
    </w:pPr>
    <w:r w:rsidRPr="00457ECE">
      <w:rPr>
        <w:b/>
        <w:bCs/>
        <w:sz w:val="28"/>
        <w:szCs w:val="28"/>
      </w:rPr>
      <w:t>Office of Disability Resources</w:t>
    </w:r>
    <w:r w:rsidRPr="00457ECE">
      <w:rPr>
        <w:b/>
        <w:bCs/>
        <w:sz w:val="28"/>
        <w:szCs w:val="28"/>
      </w:rPr>
      <w:br/>
    </w:r>
    <w:r w:rsidRPr="00457ECE">
      <w:rPr>
        <w:b/>
        <w:bCs/>
        <w:color w:val="C00000"/>
        <w:sz w:val="28"/>
        <w:szCs w:val="28"/>
      </w:rPr>
      <w:t>Student Success Center</w:t>
    </w:r>
  </w:p>
</w:hdr>
</file>

<file path=word/intelligence2.xml><?xml version="1.0" encoding="utf-8"?>
<int2:intelligence xmlns:int2="http://schemas.microsoft.com/office/intelligence/2020/intelligence">
  <int2:observations>
    <int2:bookmark int2:bookmarkName="_Int_PlTxz7pK" int2:invalidationBookmarkName="" int2:hashCode="6aB2QUM0ljtBLZ" int2:id="VeG37OOK">
      <int2:state int2:type="AugLoop_Acronyms_AcronymsCritique" int2:value="Rejected"/>
    </int2:bookmark>
    <int2:bookmark int2:bookmarkName="_Int_I4XgEtIH" int2:invalidationBookmarkName="" int2:hashCode="6aB2QUM0ljtBLZ" int2:id="2dN7y2af">
      <int2:state int2:type="AugLoop_Acronyms_AcronymsCritique" int2:value="Rejected"/>
    </int2:bookmark>
    <int2:bookmark int2:bookmarkName="_Int_0nz3YYQA" int2:invalidationBookmarkName="" int2:hashCode="OnDpVeKmqQo7Wj" int2:id="eJYHThpV">
      <int2:state int2:type="AugLoop_Text_Critique" int2:value="Rejected"/>
    </int2:bookmark>
    <int2:bookmark int2:bookmarkName="_Int_sxGj1uSC" int2:invalidationBookmarkName="" int2:hashCode="uRpSJTCHb7Kdn1" int2:id="JsoueDsg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E1D13"/>
    <w:multiLevelType w:val="hybridMultilevel"/>
    <w:tmpl w:val="28408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9618D"/>
    <w:multiLevelType w:val="hybridMultilevel"/>
    <w:tmpl w:val="EC9CD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57D18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9E69C2"/>
    <w:multiLevelType w:val="multilevel"/>
    <w:tmpl w:val="1BF60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36912528"/>
    <w:multiLevelType w:val="hybridMultilevel"/>
    <w:tmpl w:val="F6BAE9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7613D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D63CAD"/>
    <w:multiLevelType w:val="hybridMultilevel"/>
    <w:tmpl w:val="DF22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739BE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061874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EF4292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3924CB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7F709C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E44EA6"/>
    <w:multiLevelType w:val="hybridMultilevel"/>
    <w:tmpl w:val="0A0855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F626E6"/>
    <w:multiLevelType w:val="multilevel"/>
    <w:tmpl w:val="02FCC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7B7746AB"/>
    <w:multiLevelType w:val="multilevel"/>
    <w:tmpl w:val="BFF49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7C6A3706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7"/>
  </w:num>
  <w:num w:numId="5">
    <w:abstractNumId w:val="0"/>
  </w:num>
  <w:num w:numId="6">
    <w:abstractNumId w:val="10"/>
  </w:num>
  <w:num w:numId="7">
    <w:abstractNumId w:val="12"/>
  </w:num>
  <w:num w:numId="8">
    <w:abstractNumId w:val="4"/>
  </w:num>
  <w:num w:numId="9">
    <w:abstractNumId w:val="11"/>
  </w:num>
  <w:num w:numId="10">
    <w:abstractNumId w:val="15"/>
  </w:num>
  <w:num w:numId="11">
    <w:abstractNumId w:val="5"/>
  </w:num>
  <w:num w:numId="12">
    <w:abstractNumId w:val="13"/>
  </w:num>
  <w:num w:numId="13">
    <w:abstractNumId w:val="9"/>
  </w:num>
  <w:num w:numId="14">
    <w:abstractNumId w:val="1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MrcAIkMDS3MTSyUdpeDU4uLM/DyQAsNaAP55uGUsAAAA"/>
  </w:docVars>
  <w:rsids>
    <w:rsidRoot w:val="00C05506"/>
    <w:rsid w:val="0003125F"/>
    <w:rsid w:val="0003196C"/>
    <w:rsid w:val="00032B4E"/>
    <w:rsid w:val="00034795"/>
    <w:rsid w:val="00043A62"/>
    <w:rsid w:val="0005227F"/>
    <w:rsid w:val="0005752B"/>
    <w:rsid w:val="00083D29"/>
    <w:rsid w:val="000D0D6A"/>
    <w:rsid w:val="000D1DF2"/>
    <w:rsid w:val="000E5344"/>
    <w:rsid w:val="00111D23"/>
    <w:rsid w:val="001315CA"/>
    <w:rsid w:val="001413B2"/>
    <w:rsid w:val="00152DFF"/>
    <w:rsid w:val="001640D5"/>
    <w:rsid w:val="00165367"/>
    <w:rsid w:val="00174F29"/>
    <w:rsid w:val="00175374"/>
    <w:rsid w:val="00196CDA"/>
    <w:rsid w:val="001B36D7"/>
    <w:rsid w:val="001C7BC9"/>
    <w:rsid w:val="001D5F9C"/>
    <w:rsid w:val="001F28FE"/>
    <w:rsid w:val="002013B9"/>
    <w:rsid w:val="002212A7"/>
    <w:rsid w:val="0022344B"/>
    <w:rsid w:val="002567F8"/>
    <w:rsid w:val="00264446"/>
    <w:rsid w:val="002660C7"/>
    <w:rsid w:val="002747DC"/>
    <w:rsid w:val="002903AC"/>
    <w:rsid w:val="002A7DB8"/>
    <w:rsid w:val="002B0E94"/>
    <w:rsid w:val="002C6894"/>
    <w:rsid w:val="002E3AD9"/>
    <w:rsid w:val="002F5B77"/>
    <w:rsid w:val="002F5F71"/>
    <w:rsid w:val="00316F6F"/>
    <w:rsid w:val="00336A52"/>
    <w:rsid w:val="00343D8C"/>
    <w:rsid w:val="003464F4"/>
    <w:rsid w:val="00370F25"/>
    <w:rsid w:val="003818AF"/>
    <w:rsid w:val="00384519"/>
    <w:rsid w:val="003B27A3"/>
    <w:rsid w:val="003C27A3"/>
    <w:rsid w:val="003D6153"/>
    <w:rsid w:val="003E0D7B"/>
    <w:rsid w:val="003E6121"/>
    <w:rsid w:val="00403EE4"/>
    <w:rsid w:val="004254FB"/>
    <w:rsid w:val="004416B4"/>
    <w:rsid w:val="00454216"/>
    <w:rsid w:val="00457ECE"/>
    <w:rsid w:val="0047201A"/>
    <w:rsid w:val="00491A01"/>
    <w:rsid w:val="004962D9"/>
    <w:rsid w:val="00497746"/>
    <w:rsid w:val="004A01A9"/>
    <w:rsid w:val="004B7607"/>
    <w:rsid w:val="004D3149"/>
    <w:rsid w:val="004E47DB"/>
    <w:rsid w:val="004F5323"/>
    <w:rsid w:val="004F6B08"/>
    <w:rsid w:val="005227A9"/>
    <w:rsid w:val="00534A61"/>
    <w:rsid w:val="0055364C"/>
    <w:rsid w:val="00557551"/>
    <w:rsid w:val="00567AE7"/>
    <w:rsid w:val="005710AE"/>
    <w:rsid w:val="005712AD"/>
    <w:rsid w:val="005774A2"/>
    <w:rsid w:val="0058068A"/>
    <w:rsid w:val="005837A8"/>
    <w:rsid w:val="00583840"/>
    <w:rsid w:val="0059299E"/>
    <w:rsid w:val="005A2694"/>
    <w:rsid w:val="005A512D"/>
    <w:rsid w:val="005B4269"/>
    <w:rsid w:val="005C04D9"/>
    <w:rsid w:val="005C2D15"/>
    <w:rsid w:val="005D29BE"/>
    <w:rsid w:val="005E7B8B"/>
    <w:rsid w:val="00603A39"/>
    <w:rsid w:val="006063FD"/>
    <w:rsid w:val="006127B3"/>
    <w:rsid w:val="0061337D"/>
    <w:rsid w:val="006235DC"/>
    <w:rsid w:val="0063268F"/>
    <w:rsid w:val="00633C01"/>
    <w:rsid w:val="0065231D"/>
    <w:rsid w:val="00654E3A"/>
    <w:rsid w:val="00661F95"/>
    <w:rsid w:val="006622AE"/>
    <w:rsid w:val="0067074E"/>
    <w:rsid w:val="00674D37"/>
    <w:rsid w:val="00683CAD"/>
    <w:rsid w:val="006879C8"/>
    <w:rsid w:val="00692DC2"/>
    <w:rsid w:val="006947EC"/>
    <w:rsid w:val="006C46F3"/>
    <w:rsid w:val="006F298A"/>
    <w:rsid w:val="00700044"/>
    <w:rsid w:val="0072105E"/>
    <w:rsid w:val="00723517"/>
    <w:rsid w:val="00724668"/>
    <w:rsid w:val="00724A53"/>
    <w:rsid w:val="00747204"/>
    <w:rsid w:val="00750AFA"/>
    <w:rsid w:val="00765D4F"/>
    <w:rsid w:val="007708ED"/>
    <w:rsid w:val="00774592"/>
    <w:rsid w:val="00780D87"/>
    <w:rsid w:val="007954C1"/>
    <w:rsid w:val="007A03C4"/>
    <w:rsid w:val="007A2ADA"/>
    <w:rsid w:val="007B10EE"/>
    <w:rsid w:val="007B1945"/>
    <w:rsid w:val="007C5443"/>
    <w:rsid w:val="007C5C6E"/>
    <w:rsid w:val="007E07DC"/>
    <w:rsid w:val="007E0CD4"/>
    <w:rsid w:val="007E4628"/>
    <w:rsid w:val="007F2DB3"/>
    <w:rsid w:val="007F65B5"/>
    <w:rsid w:val="00800B59"/>
    <w:rsid w:val="00801CEA"/>
    <w:rsid w:val="00811CD1"/>
    <w:rsid w:val="0084049D"/>
    <w:rsid w:val="0085068D"/>
    <w:rsid w:val="0085285F"/>
    <w:rsid w:val="00861DC6"/>
    <w:rsid w:val="008846F3"/>
    <w:rsid w:val="0088753B"/>
    <w:rsid w:val="008912D8"/>
    <w:rsid w:val="008A73A7"/>
    <w:rsid w:val="008C0B45"/>
    <w:rsid w:val="008E2CAA"/>
    <w:rsid w:val="0090377C"/>
    <w:rsid w:val="00904B80"/>
    <w:rsid w:val="00912FF4"/>
    <w:rsid w:val="00915C7C"/>
    <w:rsid w:val="009211F8"/>
    <w:rsid w:val="00922BA3"/>
    <w:rsid w:val="009416E2"/>
    <w:rsid w:val="009423D6"/>
    <w:rsid w:val="00946215"/>
    <w:rsid w:val="009534D5"/>
    <w:rsid w:val="00953BD1"/>
    <w:rsid w:val="00954AAA"/>
    <w:rsid w:val="00994025"/>
    <w:rsid w:val="009A3084"/>
    <w:rsid w:val="00A31EA4"/>
    <w:rsid w:val="00A347BE"/>
    <w:rsid w:val="00A87D5A"/>
    <w:rsid w:val="00A93455"/>
    <w:rsid w:val="00A97EF7"/>
    <w:rsid w:val="00AA2643"/>
    <w:rsid w:val="00AA4AFD"/>
    <w:rsid w:val="00AB1009"/>
    <w:rsid w:val="00AD3A16"/>
    <w:rsid w:val="00AE18A8"/>
    <w:rsid w:val="00AE77FE"/>
    <w:rsid w:val="00AF45CD"/>
    <w:rsid w:val="00B1300B"/>
    <w:rsid w:val="00B22AE6"/>
    <w:rsid w:val="00B34913"/>
    <w:rsid w:val="00B36BD6"/>
    <w:rsid w:val="00B50419"/>
    <w:rsid w:val="00B533FA"/>
    <w:rsid w:val="00B57B1E"/>
    <w:rsid w:val="00B8378C"/>
    <w:rsid w:val="00B9641A"/>
    <w:rsid w:val="00BA28B3"/>
    <w:rsid w:val="00BA69AA"/>
    <w:rsid w:val="00BB3717"/>
    <w:rsid w:val="00BB7B17"/>
    <w:rsid w:val="00BC0315"/>
    <w:rsid w:val="00BC63CE"/>
    <w:rsid w:val="00BD7670"/>
    <w:rsid w:val="00BE05D9"/>
    <w:rsid w:val="00BE70DE"/>
    <w:rsid w:val="00BF4B7C"/>
    <w:rsid w:val="00BF6C6B"/>
    <w:rsid w:val="00C05506"/>
    <w:rsid w:val="00C121DD"/>
    <w:rsid w:val="00C734F0"/>
    <w:rsid w:val="00C74F27"/>
    <w:rsid w:val="00C926F8"/>
    <w:rsid w:val="00CA124A"/>
    <w:rsid w:val="00CA2AC6"/>
    <w:rsid w:val="00CB31BE"/>
    <w:rsid w:val="00CF7226"/>
    <w:rsid w:val="00D00590"/>
    <w:rsid w:val="00D01346"/>
    <w:rsid w:val="00D078AA"/>
    <w:rsid w:val="00D10E88"/>
    <w:rsid w:val="00D14F91"/>
    <w:rsid w:val="00D24051"/>
    <w:rsid w:val="00D368C7"/>
    <w:rsid w:val="00D43042"/>
    <w:rsid w:val="00D44517"/>
    <w:rsid w:val="00D747C2"/>
    <w:rsid w:val="00D920D8"/>
    <w:rsid w:val="00DA579A"/>
    <w:rsid w:val="00DB1499"/>
    <w:rsid w:val="00DB62CA"/>
    <w:rsid w:val="00DD2A86"/>
    <w:rsid w:val="00DD5926"/>
    <w:rsid w:val="00DF2E16"/>
    <w:rsid w:val="00DF37FE"/>
    <w:rsid w:val="00DF754D"/>
    <w:rsid w:val="00E317E6"/>
    <w:rsid w:val="00E434E4"/>
    <w:rsid w:val="00E4355F"/>
    <w:rsid w:val="00E5148B"/>
    <w:rsid w:val="00E619F5"/>
    <w:rsid w:val="00E70012"/>
    <w:rsid w:val="00E7454C"/>
    <w:rsid w:val="00E84BC4"/>
    <w:rsid w:val="00E858BE"/>
    <w:rsid w:val="00E959A9"/>
    <w:rsid w:val="00EB3DFF"/>
    <w:rsid w:val="00EC499F"/>
    <w:rsid w:val="00EC6DED"/>
    <w:rsid w:val="00ED7108"/>
    <w:rsid w:val="00EE4E4E"/>
    <w:rsid w:val="00F109D6"/>
    <w:rsid w:val="00F12B11"/>
    <w:rsid w:val="00F17FE8"/>
    <w:rsid w:val="00F335AF"/>
    <w:rsid w:val="00F54100"/>
    <w:rsid w:val="00F5653A"/>
    <w:rsid w:val="00F8338F"/>
    <w:rsid w:val="00F914C5"/>
    <w:rsid w:val="00F92D12"/>
    <w:rsid w:val="00FB64F2"/>
    <w:rsid w:val="00FD30A7"/>
    <w:rsid w:val="00FE0C4D"/>
    <w:rsid w:val="00FE6F38"/>
    <w:rsid w:val="00FF7CC3"/>
    <w:rsid w:val="0D04E2F5"/>
    <w:rsid w:val="32BD8C73"/>
    <w:rsid w:val="3D94FA8D"/>
    <w:rsid w:val="4545C414"/>
    <w:rsid w:val="6476EAF0"/>
    <w:rsid w:val="6AFFFF45"/>
    <w:rsid w:val="79258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4881E"/>
  <w15:chartTrackingRefBased/>
  <w15:docId w15:val="{641685A6-9996-4839-8776-BC11F6F5D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B1009"/>
  </w:style>
  <w:style w:type="paragraph" w:styleId="Heading1">
    <w:name w:val="heading 1"/>
    <w:basedOn w:val="Normal"/>
    <w:next w:val="Normal"/>
    <w:link w:val="Heading1Char"/>
    <w:uiPriority w:val="9"/>
    <w:qFormat/>
    <w:rsid w:val="002903AC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4"/>
      <w:szCs w:val="3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52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5752B"/>
  </w:style>
  <w:style w:type="paragraph" w:styleId="Footer">
    <w:name w:val="footer"/>
    <w:basedOn w:val="Normal"/>
    <w:link w:val="FooterChar"/>
    <w:uiPriority w:val="99"/>
    <w:unhideWhenUsed/>
    <w:rsid w:val="0005752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5752B"/>
  </w:style>
  <w:style w:type="paragraph" w:styleId="ListParagraph">
    <w:name w:val="List Paragraph"/>
    <w:basedOn w:val="Normal"/>
    <w:uiPriority w:val="34"/>
    <w:qFormat/>
    <w:rsid w:val="006063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63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3FD"/>
    <w:rPr>
      <w:color w:val="605E5C"/>
      <w:shd w:val="clear" w:color="auto" w:fill="E1DFDD"/>
    </w:rPr>
  </w:style>
  <w:style w:type="paragraph" w:styleId="APA2" w:customStyle="1">
    <w:name w:val="APA 2"/>
    <w:basedOn w:val="Normal"/>
    <w:link w:val="APA2Char"/>
    <w:qFormat/>
    <w:rsid w:val="00F914C5"/>
    <w:rPr>
      <w:b/>
      <w:bCs/>
      <w:sz w:val="24"/>
      <w:szCs w:val="24"/>
    </w:rPr>
  </w:style>
  <w:style w:type="paragraph" w:styleId="APA0" w:customStyle="1">
    <w:name w:val="APA 0"/>
    <w:basedOn w:val="Normal"/>
    <w:link w:val="APA0Char"/>
    <w:qFormat/>
    <w:rsid w:val="00F914C5"/>
    <w:pPr>
      <w:jc w:val="center"/>
    </w:pPr>
    <w:rPr>
      <w:b/>
      <w:bCs/>
      <w:sz w:val="28"/>
      <w:szCs w:val="28"/>
    </w:rPr>
  </w:style>
  <w:style w:type="character" w:styleId="APA2Char" w:customStyle="1">
    <w:name w:val="APA 2 Char"/>
    <w:basedOn w:val="DefaultParagraphFont"/>
    <w:link w:val="APA2"/>
    <w:rsid w:val="00F914C5"/>
    <w:rPr>
      <w:b/>
      <w:bCs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2903AC"/>
    <w:rPr>
      <w:rFonts w:eastAsiaTheme="majorEastAsia" w:cstheme="majorBidi"/>
      <w:b/>
      <w:color w:val="000000" w:themeColor="text1"/>
      <w:sz w:val="24"/>
      <w:szCs w:val="32"/>
    </w:rPr>
  </w:style>
  <w:style w:type="character" w:styleId="APA0Char" w:customStyle="1">
    <w:name w:val="APA 0 Char"/>
    <w:basedOn w:val="DefaultParagraphFont"/>
    <w:link w:val="APA0"/>
    <w:rsid w:val="00F914C5"/>
    <w:rPr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10E88"/>
    <w:pPr>
      <w:spacing w:after="0" w:line="240" w:lineRule="auto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28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10E88"/>
    <w:rPr>
      <w:rFonts w:eastAsiaTheme="majorEastAsia" w:cstheme="majorBidi"/>
      <w:b/>
      <w:color w:val="000000" w:themeColor="text1"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6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24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7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4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7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7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0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jsu.edu/disabilityresources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mailto:disabilityresources@jsu.edu" TargetMode="External" Id="rId9" /><Relationship Type="http://schemas.microsoft.com/office/2020/10/relationships/intelligence" Target="intelligence2.xml" Id="Reaae78e0954e4d6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B9EB8A-E627-4DF4-908D-75EEB54BCE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ean Creech</dc:creator>
  <keywords/>
  <dc:description/>
  <lastModifiedBy>Sean Creech</lastModifiedBy>
  <revision>5</revision>
  <dcterms:created xsi:type="dcterms:W3CDTF">2023-07-21T15:57:00.0000000Z</dcterms:created>
  <dcterms:modified xsi:type="dcterms:W3CDTF">2023-07-21T17:23:14.9385841Z</dcterms:modified>
</coreProperties>
</file>